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leep24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1-01-23</w:t>
      </w:r>
      <w:r>
        <w:t xml:space="preserve"> </w:t>
      </w:r>
      <w:r>
        <w:t xml:space="preserve">19:48:41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3"/>
      </w:pPr>
      <w:bookmarkStart w:id="21" w:name="checks-performed"/>
      <w:r>
        <w:t xml:space="preserve">Checks performed</w:t>
      </w:r>
      <w:bookmarkEnd w:id="21"/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2" w:name="summary-table"/>
      <w:r>
        <w:t xml:space="preserve">Summary table</w:t>
      </w:r>
      <w:bookmarkEnd w:id="22"/>
    </w:p>
    <w:tbl>
      <w:tblPr>
        <w:tblStyle w:val="Table"/>
        <w:tblW w:type="pct" w:w="5000.0"/>
        <w:tblLook w:firstRow="1"/>
      </w:tblPr>
      <w:tblGrid>
        <w:gridCol w:w="1750"/>
        <w:gridCol w:w="1417"/>
        <w:gridCol w:w="1500"/>
        <w:gridCol w:w="1917"/>
        <w:gridCol w:w="13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vore">
              <w:r>
                <w:rPr>
                  <w:rStyle w:val="Hyperlink"/>
                </w:rPr>
                <w:t xml:space="preserve">vor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sleep_total_24">
              <w:r>
                <w:rPr>
                  <w:rStyle w:val="Hyperlink"/>
                </w:rPr>
                <w:t xml:space="preserve">sleep_total_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3" w:name="variable-list"/>
      <w:r>
        <w:t xml:space="preserve">Variable list</w:t>
      </w:r>
      <w:bookmarkEnd w:id="23"/>
    </w:p>
    <w:p>
      <w:pPr>
        <w:pStyle w:val="Heading2"/>
      </w:pPr>
      <w:bookmarkStart w:id="24" w:name="name"/>
      <w:r>
        <w:t xml:space="preserve">name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vore"/>
      <w:r>
        <w:t xml:space="preserve">vore</w:t>
      </w:r>
      <w:bookmarkEnd w:id="25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 (1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herbi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sleep24_files/figure-docx/Var-2-vo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leep_total_24"/>
      <w:r>
        <w:t xml:space="preserve">sleep_total_24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4; 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8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sleep24_files/figure-docx/Var-3-sleep-total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: Could not determine from system (username: Unknown)</w:t>
      </w:r>
    </w:p>
    <w:p>
      <w:pPr>
        <w:numPr>
          <w:numId w:val="1002"/>
          <w:ilvl w:val="0"/>
        </w:numPr>
      </w:pPr>
      <w:r>
        <w:t xml:space="preserve">Report creation time: Sat Jan 23 2021 19:48:41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ericc/Desktop/BIS15W2021_ecoyle/lab6</w:t>
      </w:r>
    </w:p>
    <w:p>
      <w:pPr>
        <w:numPr>
          <w:numId w:val="1002"/>
          <w:ilvl w:val="0"/>
        </w:numPr>
      </w:pPr>
      <w:r>
        <w:t xml:space="preserve">dataMaid v1.4.0 [Pkg: 2019-12-10 from CRAN (R 4.0.3)]</w:t>
      </w:r>
    </w:p>
    <w:p>
      <w:pPr>
        <w:numPr>
          <w:numId w:val="1002"/>
          <w:ilvl w:val="0"/>
        </w:numPr>
      </w:pPr>
      <w:r>
        <w:t xml:space="preserve">R version 4.0.3 (2020-10-10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9041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msleep24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leep24</dc:title>
  <dc:creator/>
  <cp:keywords/>
  <dcterms:created xsi:type="dcterms:W3CDTF">2021-01-24T03:48:43Z</dcterms:created>
  <dcterms:modified xsi:type="dcterms:W3CDTF">2021-01-24T03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1-01-23 19:48:41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